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4A35D9" w14:textId="4FF93A1A" w:rsidR="00081101" w:rsidRPr="0093286D" w:rsidRDefault="007153EA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bookmarkStart w:id="0" w:name="_GoBack"/>
      <w:bookmarkEnd w:id="0"/>
      <w:r>
        <w:rPr>
          <w:rFonts w:asciiTheme="minorHAnsi" w:hAnsiTheme="minorHAnsi" w:cs="Arial"/>
          <w:b/>
          <w:sz w:val="28"/>
          <w:szCs w:val="22"/>
        </w:rPr>
        <w:t>TECHNOLOGY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GRADE 9</w:t>
      </w:r>
      <w:r w:rsidR="00AA74C2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 xml:space="preserve"> </w:t>
      </w:r>
      <w:r w:rsidR="009A6572">
        <w:rPr>
          <w:rFonts w:asciiTheme="minorHAnsi" w:hAnsiTheme="minorHAnsi" w:cs="Arial"/>
          <w:b/>
          <w:sz w:val="28"/>
          <w:szCs w:val="22"/>
        </w:rPr>
        <w:t xml:space="preserve"> </w:t>
      </w:r>
      <w:r w:rsidR="00EE4D4F">
        <w:rPr>
          <w:rFonts w:asciiTheme="minorHAnsi" w:hAnsiTheme="minorHAnsi" w:cs="Arial"/>
          <w:b/>
          <w:sz w:val="28"/>
          <w:szCs w:val="22"/>
        </w:rPr>
        <w:t>202</w:t>
      </w:r>
      <w:r w:rsidR="005F4797">
        <w:rPr>
          <w:rFonts w:asciiTheme="minorHAnsi" w:hAnsiTheme="minorHAnsi" w:cs="Arial"/>
          <w:b/>
          <w:sz w:val="28"/>
          <w:szCs w:val="22"/>
        </w:rPr>
        <w:t>1</w:t>
      </w:r>
    </w:p>
    <w:p w14:paraId="0E00A405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081101" w:rsidRPr="0093286D" w14:paraId="3B05A986" w14:textId="77777777" w:rsidTr="0044676E">
        <w:trPr>
          <w:trHeight w:val="640"/>
        </w:trPr>
        <w:tc>
          <w:tcPr>
            <w:tcW w:w="1745" w:type="dxa"/>
            <w:vAlign w:val="center"/>
          </w:tcPr>
          <w:p w14:paraId="49A113A8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437BE494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02FCE5B9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081101" w:rsidRPr="0093286D" w14:paraId="72AE0000" w14:textId="77777777" w:rsidTr="0044676E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63453FD0" w14:textId="673642A9" w:rsidR="00081101" w:rsidRPr="00A94F54" w:rsidRDefault="00EE4D4F" w:rsidP="009846EE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>15 February 202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>23 April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5F4797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5F4797" w:rsidRPr="0093286D" w14:paraId="5DD786E8" w14:textId="77777777" w:rsidTr="009846EE">
        <w:trPr>
          <w:trHeight w:val="567"/>
        </w:trPr>
        <w:tc>
          <w:tcPr>
            <w:tcW w:w="1745" w:type="dxa"/>
            <w:vMerge w:val="restart"/>
            <w:vAlign w:val="center"/>
          </w:tcPr>
          <w:p w14:paraId="1843005B" w14:textId="77777777" w:rsidR="005F4797" w:rsidRPr="00AC7343" w:rsidRDefault="005F4797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Drawing Techniques</w:t>
            </w:r>
          </w:p>
        </w:tc>
        <w:tc>
          <w:tcPr>
            <w:tcW w:w="5050" w:type="dxa"/>
            <w:vAlign w:val="center"/>
          </w:tcPr>
          <w:p w14:paraId="5D715C61" w14:textId="38F3D533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Setting up a page</w:t>
            </w:r>
          </w:p>
        </w:tc>
        <w:tc>
          <w:tcPr>
            <w:tcW w:w="2527" w:type="dxa"/>
            <w:vMerge w:val="restart"/>
            <w:vAlign w:val="center"/>
          </w:tcPr>
          <w:p w14:paraId="2611C48A" w14:textId="2B1385EC" w:rsidR="005F4797" w:rsidRDefault="005F4797" w:rsidP="009846E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5F4797">
              <w:rPr>
                <w:rFonts w:asciiTheme="minorHAnsi" w:hAnsiTheme="minorHAnsi" w:cs="Arial"/>
                <w:sz w:val="22"/>
                <w:szCs w:val="22"/>
              </w:rPr>
              <w:t>Two Coursework drawings</w:t>
            </w:r>
          </w:p>
          <w:p w14:paraId="197DB612" w14:textId="207878D6" w:rsidR="005F4797" w:rsidRDefault="005F4797" w:rsidP="005F4797">
            <w:pPr>
              <w:pStyle w:val="ListParagraph"/>
              <w:ind w:left="45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8C07233" w14:textId="19E9DACF" w:rsidR="009846EE" w:rsidRDefault="009846EE" w:rsidP="005F4797">
            <w:pPr>
              <w:pStyle w:val="ListParagraph"/>
              <w:ind w:left="45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3B7BE73B" w14:textId="77777777" w:rsidR="009846EE" w:rsidRPr="005F4797" w:rsidRDefault="009846EE" w:rsidP="005F4797">
            <w:pPr>
              <w:pStyle w:val="ListParagraph"/>
              <w:ind w:left="45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752A6417" w14:textId="3F67804F" w:rsidR="005F4797" w:rsidRPr="0044676E" w:rsidRDefault="005F4797" w:rsidP="009846E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ask 2</w:t>
            </w:r>
            <w:r w:rsidR="009846E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PAT 1 section A</w:t>
            </w:r>
          </w:p>
          <w:p w14:paraId="764EB253" w14:textId="1B628679" w:rsidR="005F4797" w:rsidRDefault="005F4797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2DCD80BD" w14:textId="3FD08FA7" w:rsidR="009846EE" w:rsidRDefault="009846EE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3F23CDF6" w14:textId="77777777" w:rsidR="009846EE" w:rsidRDefault="009846EE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3B6379F" w14:textId="4FB70666" w:rsidR="005F4797" w:rsidRPr="00A94F54" w:rsidRDefault="005F4797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3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</w:p>
          <w:p w14:paraId="00808769" w14:textId="07E55165" w:rsidR="005F4797" w:rsidRPr="00A94F54" w:rsidRDefault="00363F82" w:rsidP="00D220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 – 23 April</w:t>
            </w:r>
          </w:p>
        </w:tc>
      </w:tr>
      <w:tr w:rsidR="005F4797" w:rsidRPr="0093286D" w14:paraId="2214A54C" w14:textId="77777777" w:rsidTr="009846EE">
        <w:trPr>
          <w:trHeight w:val="567"/>
        </w:trPr>
        <w:tc>
          <w:tcPr>
            <w:tcW w:w="1745" w:type="dxa"/>
            <w:vMerge/>
            <w:vAlign w:val="center"/>
          </w:tcPr>
          <w:p w14:paraId="305F623A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5648183F" w14:textId="7D46C630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Line work</w:t>
            </w:r>
          </w:p>
        </w:tc>
        <w:tc>
          <w:tcPr>
            <w:tcW w:w="2527" w:type="dxa"/>
            <w:vMerge/>
          </w:tcPr>
          <w:p w14:paraId="26D7062D" w14:textId="77777777" w:rsidR="005F4797" w:rsidRPr="00A94F54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F4797" w:rsidRPr="0093286D" w14:paraId="4F3618E5" w14:textId="77777777" w:rsidTr="009846EE">
        <w:trPr>
          <w:trHeight w:val="567"/>
        </w:trPr>
        <w:tc>
          <w:tcPr>
            <w:tcW w:w="1745" w:type="dxa"/>
            <w:vMerge/>
            <w:vAlign w:val="center"/>
          </w:tcPr>
          <w:p w14:paraId="0D1609E3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21860290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reehand Drawing</w:t>
            </w:r>
          </w:p>
        </w:tc>
        <w:tc>
          <w:tcPr>
            <w:tcW w:w="2527" w:type="dxa"/>
            <w:vMerge/>
          </w:tcPr>
          <w:p w14:paraId="2D1D1186" w14:textId="77777777" w:rsidR="005F4797" w:rsidRPr="00A94F54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F4797" w:rsidRPr="0093286D" w14:paraId="53B5D75D" w14:textId="77777777" w:rsidTr="009846EE">
        <w:trPr>
          <w:trHeight w:val="567"/>
        </w:trPr>
        <w:tc>
          <w:tcPr>
            <w:tcW w:w="1745" w:type="dxa"/>
            <w:vMerge/>
            <w:vAlign w:val="center"/>
          </w:tcPr>
          <w:p w14:paraId="6965F383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073BDF21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rinting</w:t>
            </w:r>
          </w:p>
        </w:tc>
        <w:tc>
          <w:tcPr>
            <w:tcW w:w="2527" w:type="dxa"/>
            <w:vMerge/>
          </w:tcPr>
          <w:p w14:paraId="1EEBB61A" w14:textId="77777777" w:rsidR="005F4797" w:rsidRPr="00A94F54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846EE" w:rsidRPr="0093286D" w14:paraId="3DD3F726" w14:textId="77777777" w:rsidTr="009846EE">
        <w:trPr>
          <w:trHeight w:val="567"/>
        </w:trPr>
        <w:tc>
          <w:tcPr>
            <w:tcW w:w="1745" w:type="dxa"/>
            <w:vMerge w:val="restart"/>
            <w:vAlign w:val="center"/>
          </w:tcPr>
          <w:p w14:paraId="0213F56A" w14:textId="77777777" w:rsidR="009846EE" w:rsidRPr="00AC7343" w:rsidRDefault="009846EE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Construction</w:t>
            </w:r>
          </w:p>
        </w:tc>
        <w:tc>
          <w:tcPr>
            <w:tcW w:w="5050" w:type="dxa"/>
            <w:vAlign w:val="center"/>
          </w:tcPr>
          <w:p w14:paraId="52BA82D4" w14:textId="77777777" w:rsidR="009846EE" w:rsidRPr="00AC7343" w:rsidRDefault="009846EE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Bisecting a line, Angle</w:t>
            </w:r>
          </w:p>
        </w:tc>
        <w:tc>
          <w:tcPr>
            <w:tcW w:w="2527" w:type="dxa"/>
            <w:vMerge/>
          </w:tcPr>
          <w:p w14:paraId="5839D602" w14:textId="77777777" w:rsidR="009846EE" w:rsidRPr="00A94F54" w:rsidRDefault="009846EE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9846EE" w:rsidRPr="0093286D" w14:paraId="39B8E397" w14:textId="77777777" w:rsidTr="009846EE">
        <w:trPr>
          <w:trHeight w:val="567"/>
        </w:trPr>
        <w:tc>
          <w:tcPr>
            <w:tcW w:w="1745" w:type="dxa"/>
            <w:vMerge/>
            <w:vAlign w:val="center"/>
          </w:tcPr>
          <w:p w14:paraId="07BD4047" w14:textId="77777777" w:rsidR="009846EE" w:rsidRPr="00AC7343" w:rsidRDefault="009846EE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0257A49C" w14:textId="77777777" w:rsidR="009846EE" w:rsidRPr="00AC7343" w:rsidRDefault="009846EE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ividing a line</w:t>
            </w:r>
          </w:p>
        </w:tc>
        <w:tc>
          <w:tcPr>
            <w:tcW w:w="2527" w:type="dxa"/>
            <w:vMerge/>
          </w:tcPr>
          <w:p w14:paraId="7752ACB7" w14:textId="77777777" w:rsidR="009846EE" w:rsidRPr="00A94F54" w:rsidRDefault="009846EE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9846EE" w:rsidRPr="0093286D" w14:paraId="2D13A7BA" w14:textId="77777777" w:rsidTr="009846EE">
        <w:trPr>
          <w:trHeight w:val="567"/>
        </w:trPr>
        <w:tc>
          <w:tcPr>
            <w:tcW w:w="1745" w:type="dxa"/>
            <w:vMerge/>
            <w:vAlign w:val="center"/>
          </w:tcPr>
          <w:p w14:paraId="04FFF30C" w14:textId="77777777" w:rsidR="009846EE" w:rsidRPr="00AC7343" w:rsidRDefault="009846EE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6A1BC901" w14:textId="77777777" w:rsidR="009846EE" w:rsidRPr="00AC7343" w:rsidRDefault="009846EE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arallel Lines</w:t>
            </w:r>
          </w:p>
        </w:tc>
        <w:tc>
          <w:tcPr>
            <w:tcW w:w="2527" w:type="dxa"/>
            <w:vMerge/>
          </w:tcPr>
          <w:p w14:paraId="46FB2DAA" w14:textId="77777777" w:rsidR="009846EE" w:rsidRPr="00A94F54" w:rsidRDefault="009846EE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48E811C4" w14:textId="77777777" w:rsidTr="009846EE">
        <w:trPr>
          <w:trHeight w:val="567"/>
        </w:trPr>
        <w:tc>
          <w:tcPr>
            <w:tcW w:w="1745" w:type="dxa"/>
            <w:vAlign w:val="center"/>
          </w:tcPr>
          <w:p w14:paraId="7F41A43C" w14:textId="5D6CB739" w:rsidR="005F4797" w:rsidRPr="00AC7343" w:rsidRDefault="009846EE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AT 1</w:t>
            </w:r>
          </w:p>
        </w:tc>
        <w:tc>
          <w:tcPr>
            <w:tcW w:w="5050" w:type="dxa"/>
            <w:vAlign w:val="center"/>
          </w:tcPr>
          <w:p w14:paraId="144696DF" w14:textId="4D02C4DD" w:rsidR="005F4797" w:rsidRPr="009846EE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9846EE">
              <w:rPr>
                <w:rFonts w:asciiTheme="minorHAnsi" w:hAnsiTheme="minorHAnsi" w:cstheme="minorHAnsi"/>
              </w:rPr>
              <w:t>Section A</w:t>
            </w:r>
            <w:r w:rsidR="009846EE" w:rsidRPr="009846EE">
              <w:rPr>
                <w:rFonts w:asciiTheme="minorHAnsi" w:hAnsiTheme="minorHAnsi" w:cstheme="minorHAnsi"/>
              </w:rPr>
              <w:t xml:space="preserve"> </w:t>
            </w:r>
            <w:r w:rsidRPr="009846EE">
              <w:rPr>
                <w:rFonts w:asciiTheme="minorHAnsi" w:hAnsiTheme="minorHAnsi" w:cstheme="minorHAnsi"/>
              </w:rPr>
              <w:t>-</w:t>
            </w:r>
            <w:r w:rsidR="009846EE" w:rsidRPr="009846EE">
              <w:rPr>
                <w:rFonts w:asciiTheme="minorHAnsi" w:hAnsiTheme="minorHAnsi" w:cstheme="minorHAnsi"/>
              </w:rPr>
              <w:t xml:space="preserve"> </w:t>
            </w:r>
            <w:r w:rsidRPr="009846EE">
              <w:rPr>
                <w:rFonts w:asciiTheme="minorHAnsi" w:hAnsiTheme="minorHAnsi" w:cstheme="minorHAnsi"/>
              </w:rPr>
              <w:t>Research and design</w:t>
            </w:r>
          </w:p>
        </w:tc>
        <w:tc>
          <w:tcPr>
            <w:tcW w:w="2527" w:type="dxa"/>
            <w:vMerge/>
          </w:tcPr>
          <w:p w14:paraId="7316B343" w14:textId="77777777" w:rsidR="005F4797" w:rsidRPr="00A94F54" w:rsidRDefault="005F4797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44676E" w:rsidRPr="0093286D" w14:paraId="03FA231D" w14:textId="77777777" w:rsidTr="0044676E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661663A8" w14:textId="3451E499" w:rsidR="0044676E" w:rsidRPr="00A94F54" w:rsidRDefault="00EE4D4F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2 (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>3 May 2021 – 9 July 202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5F4797" w:rsidRPr="0093286D" w14:paraId="2278AAD8" w14:textId="77777777" w:rsidTr="0044676E">
        <w:trPr>
          <w:trHeight w:val="567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E21C569" w14:textId="77777777" w:rsidR="005F4797" w:rsidRPr="00DC5D85" w:rsidRDefault="005F479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Isometric Drawing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9F179F" w14:textId="77777777" w:rsidR="005F4797" w:rsidRPr="00DC5D85" w:rsidRDefault="005F4797" w:rsidP="00CC7838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sometric Drawings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1D0B1E" w14:textId="33976E10" w:rsidR="005F4797" w:rsidRDefault="005F4797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5F4797">
              <w:rPr>
                <w:rFonts w:asciiTheme="minorHAnsi" w:hAnsiTheme="minorHAnsi" w:cs="Arial"/>
                <w:bCs/>
                <w:sz w:val="22"/>
                <w:szCs w:val="22"/>
              </w:rPr>
              <w:t>Two Coursework drawings</w:t>
            </w:r>
          </w:p>
          <w:p w14:paraId="16459588" w14:textId="77777777" w:rsidR="005F4797" w:rsidRPr="005F4797" w:rsidRDefault="005F4797" w:rsidP="005F4797">
            <w:pPr>
              <w:pStyle w:val="ListParagraph"/>
              <w:ind w:left="43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D55A4F4" w14:textId="22282928" w:rsidR="005F4797" w:rsidRDefault="005F4797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5F4797">
              <w:rPr>
                <w:rFonts w:asciiTheme="minorHAnsi" w:hAnsiTheme="minorHAnsi" w:cs="Arial"/>
                <w:bCs/>
                <w:sz w:val="22"/>
                <w:szCs w:val="22"/>
              </w:rPr>
              <w:t>PAT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1</w:t>
            </w:r>
            <w:r w:rsidRPr="005F4797">
              <w:rPr>
                <w:rFonts w:asciiTheme="minorHAnsi" w:hAnsiTheme="minorHAnsi" w:cs="Arial"/>
                <w:bCs/>
                <w:sz w:val="22"/>
                <w:szCs w:val="22"/>
              </w:rPr>
              <w:t xml:space="preserve"> section B</w:t>
            </w:r>
          </w:p>
          <w:p w14:paraId="7AED9847" w14:textId="77777777" w:rsidR="009846EE" w:rsidRDefault="009846EE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32B8887B" w14:textId="7459B1FA" w:rsidR="005F4797" w:rsidRPr="00A94F54" w:rsidRDefault="005F4797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="009846EE">
              <w:rPr>
                <w:rFonts w:asciiTheme="minorHAnsi" w:hAnsiTheme="minorHAnsi" w:cs="Arial"/>
                <w:sz w:val="22"/>
                <w:szCs w:val="22"/>
              </w:rPr>
              <w:t>June Controlled test</w:t>
            </w:r>
          </w:p>
          <w:p w14:paraId="6C58B730" w14:textId="1D5A42FA" w:rsidR="005F4797" w:rsidRPr="00A94F54" w:rsidRDefault="00363F8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June – 9 July</w:t>
            </w:r>
          </w:p>
        </w:tc>
      </w:tr>
      <w:tr w:rsidR="005F4797" w:rsidRPr="0093286D" w14:paraId="7D075BEF" w14:textId="77777777" w:rsidTr="0044676E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3EE46F" w14:textId="77777777" w:rsidR="005F4797" w:rsidRPr="00DC5D85" w:rsidRDefault="005F479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CE2023" w14:textId="77777777" w:rsidR="005F4797" w:rsidRPr="00DC5D85" w:rsidRDefault="005F4797" w:rsidP="00DC5D85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sometric drawing from orthographic view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63B39FD3" w14:textId="77777777" w:rsidR="005F4797" w:rsidRDefault="005F4797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9846EE" w:rsidRPr="0093286D" w14:paraId="3F3E433B" w14:textId="77777777" w:rsidTr="0044676E">
        <w:trPr>
          <w:trHeight w:val="567"/>
        </w:trPr>
        <w:tc>
          <w:tcPr>
            <w:tcW w:w="17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5ECA73" w14:textId="77777777" w:rsidR="009846EE" w:rsidRPr="00DC5D85" w:rsidRDefault="009846EE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Orthographic Drawings</w:t>
            </w: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96389" w14:textId="77777777" w:rsidR="009846EE" w:rsidRPr="00DC5D85" w:rsidRDefault="009846EE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First angle Orthographic Drawing from Isometric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72BC5CBA" w14:textId="77777777" w:rsidR="009846EE" w:rsidRPr="00A94F54" w:rsidRDefault="009846EE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9846EE" w:rsidRPr="0093286D" w14:paraId="4E193D7C" w14:textId="77777777" w:rsidTr="005F4797">
        <w:trPr>
          <w:trHeight w:val="4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A60B6B" w14:textId="77777777" w:rsidR="009846EE" w:rsidRPr="00DC5D85" w:rsidRDefault="009846EE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0F1AB" w14:textId="77777777" w:rsidR="009846EE" w:rsidRPr="00DC5D85" w:rsidRDefault="009846EE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Third angle Orthographic Drawing from Isometric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7014193D" w14:textId="77777777" w:rsidR="009846EE" w:rsidRPr="00A94F54" w:rsidRDefault="009846EE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2818929A" w14:textId="77777777" w:rsidTr="007E13B5">
        <w:trPr>
          <w:trHeight w:val="450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DCD94" w14:textId="77A6E547" w:rsidR="005F4797" w:rsidRPr="00DC5D85" w:rsidRDefault="009846EE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AT 1</w:t>
            </w: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9476" w14:textId="58CFFF0D" w:rsidR="005F4797" w:rsidRPr="009846EE" w:rsidRDefault="005F4797" w:rsidP="00DC5D85">
            <w:pPr>
              <w:rPr>
                <w:rFonts w:asciiTheme="minorHAnsi" w:hAnsiTheme="minorHAnsi" w:cstheme="minorHAnsi"/>
              </w:rPr>
            </w:pPr>
            <w:r w:rsidRPr="009846EE">
              <w:rPr>
                <w:rFonts w:asciiTheme="minorHAnsi" w:hAnsiTheme="minorHAnsi" w:cstheme="minorHAnsi"/>
              </w:rPr>
              <w:t>Section B – Design selection and instrument drawing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6A0049B5" w14:textId="77777777" w:rsidR="005F4797" w:rsidRPr="00A94F54" w:rsidRDefault="005F479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44676E" w:rsidRPr="0093286D" w14:paraId="1585BFA0" w14:textId="77777777" w:rsidTr="0044676E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39588F7F" w14:textId="2CF09668" w:rsidR="0044676E" w:rsidRPr="00A94F54" w:rsidRDefault="00EE4D4F" w:rsidP="00D220A4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3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(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 xml:space="preserve">26 July </w:t>
            </w:r>
            <w:r w:rsidR="000B56B4">
              <w:rPr>
                <w:rFonts w:asciiTheme="minorHAnsi" w:hAnsiTheme="minorHAnsi" w:cs="Arial"/>
                <w:b/>
                <w:sz w:val="22"/>
                <w:szCs w:val="22"/>
              </w:rPr>
              <w:t xml:space="preserve">2021 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 xml:space="preserve">– 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>26 Nov</w:t>
            </w:r>
            <w:r w:rsidR="000B56B4">
              <w:rPr>
                <w:rFonts w:asciiTheme="minorHAnsi" w:hAnsiTheme="minorHAnsi" w:cs="Arial"/>
                <w:b/>
                <w:sz w:val="22"/>
                <w:szCs w:val="22"/>
              </w:rPr>
              <w:t>ember 2021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61494D" w:rsidRPr="0093286D" w14:paraId="7C7AC20F" w14:textId="77777777" w:rsidTr="009846EE">
        <w:trPr>
          <w:trHeight w:val="567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15115A" w14:textId="77777777" w:rsidR="0061494D" w:rsidRPr="00DC5D85" w:rsidRDefault="0061494D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Oblique drawing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77454" w14:textId="77777777" w:rsidR="0061494D" w:rsidRPr="00DC5D85" w:rsidRDefault="0061494D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Cavalier Method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FB0BFCE" w14:textId="02A78575" w:rsidR="0061494D" w:rsidRDefault="0061494D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5F4797">
              <w:rPr>
                <w:rFonts w:asciiTheme="minorHAnsi" w:hAnsiTheme="minorHAnsi" w:cs="Arial"/>
                <w:bCs/>
                <w:sz w:val="22"/>
                <w:szCs w:val="22"/>
              </w:rPr>
              <w:t xml:space="preserve">Three Coursework drawings </w:t>
            </w:r>
          </w:p>
          <w:p w14:paraId="6019EF6B" w14:textId="768628CA" w:rsidR="0061494D" w:rsidRDefault="0061494D" w:rsidP="005F4797">
            <w:pPr>
              <w:pStyle w:val="ListParagraph"/>
              <w:ind w:left="43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13D7D348" w14:textId="59D13B69" w:rsidR="009846EE" w:rsidRDefault="009846EE" w:rsidP="005F4797">
            <w:pPr>
              <w:pStyle w:val="ListParagraph"/>
              <w:ind w:left="43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4AE10535" w14:textId="77777777" w:rsidR="009846EE" w:rsidRPr="005F4797" w:rsidRDefault="009846EE" w:rsidP="005F4797">
            <w:pPr>
              <w:pStyle w:val="ListParagraph"/>
              <w:ind w:left="43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24CF061F" w14:textId="77777777" w:rsidR="009846EE" w:rsidRDefault="0061494D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PAT 2</w:t>
            </w:r>
          </w:p>
          <w:p w14:paraId="410BD272" w14:textId="3591A8D5" w:rsidR="009846EE" w:rsidRDefault="009846EE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3006C068" w14:textId="0E102522" w:rsidR="009846EE" w:rsidRDefault="009846EE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1C6D4A8B" w14:textId="77777777" w:rsidR="009846EE" w:rsidRDefault="009846EE" w:rsidP="009846EE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2E045037" w14:textId="77777777" w:rsidR="009846EE" w:rsidRDefault="0061494D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9846EE">
              <w:rPr>
                <w:rFonts w:asciiTheme="minorHAnsi" w:hAnsiTheme="minorHAnsi" w:cs="Arial"/>
                <w:b/>
                <w:sz w:val="22"/>
                <w:szCs w:val="22"/>
              </w:rPr>
              <w:t>Task 9</w:t>
            </w:r>
            <w:r w:rsidR="009846EE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="00363F82">
              <w:rPr>
                <w:rFonts w:asciiTheme="minorHAnsi" w:hAnsiTheme="minorHAnsi" w:cs="Arial"/>
                <w:sz w:val="22"/>
                <w:szCs w:val="22"/>
              </w:rPr>
              <w:t xml:space="preserve">End of year </w:t>
            </w:r>
            <w:r w:rsidR="009846EE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</w:p>
          <w:p w14:paraId="3FF6DCA0" w14:textId="3461FBC4" w:rsidR="0061494D" w:rsidRPr="009846EE" w:rsidRDefault="00363F8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5 – 26 </w:t>
            </w:r>
            <w:r w:rsidR="0061494D">
              <w:rPr>
                <w:rFonts w:asciiTheme="minorHAnsi" w:hAnsiTheme="minorHAnsi"/>
                <w:sz w:val="22"/>
                <w:szCs w:val="22"/>
              </w:rPr>
              <w:t>November</w:t>
            </w:r>
          </w:p>
        </w:tc>
      </w:tr>
      <w:tr w:rsidR="0061494D" w:rsidRPr="0093286D" w14:paraId="5C4BCA76" w14:textId="77777777" w:rsidTr="009846EE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73B4C9" w14:textId="77777777" w:rsidR="0061494D" w:rsidRPr="00DC5D85" w:rsidRDefault="0061494D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35E5" w14:textId="77777777" w:rsidR="0061494D" w:rsidRPr="00DC5D85" w:rsidRDefault="0061494D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Cabinet Method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537F78D8" w14:textId="77777777" w:rsidR="0061494D" w:rsidRPr="0093286D" w:rsidRDefault="0061494D" w:rsidP="00DC5D85">
            <w:pPr>
              <w:rPr>
                <w:rFonts w:asciiTheme="minorHAnsi" w:hAnsiTheme="minorHAnsi" w:cs="Arial"/>
                <w:b/>
              </w:rPr>
            </w:pPr>
          </w:p>
        </w:tc>
      </w:tr>
      <w:tr w:rsidR="0061494D" w:rsidRPr="0093286D" w14:paraId="0F67896A" w14:textId="77777777" w:rsidTr="009846EE">
        <w:trPr>
          <w:trHeight w:val="567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A30275" w14:textId="77777777" w:rsidR="0061494D" w:rsidRPr="00DC5D85" w:rsidRDefault="0061494D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Perspective drawing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2A6E" w14:textId="77777777" w:rsidR="0061494D" w:rsidRPr="00DC5D85" w:rsidRDefault="0061494D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Drawing of dwellings to one vanishing point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2429554" w14:textId="77777777" w:rsidR="0061494D" w:rsidRPr="0093286D" w:rsidRDefault="0061494D" w:rsidP="00DC5D85">
            <w:pPr>
              <w:rPr>
                <w:rFonts w:asciiTheme="minorHAnsi" w:hAnsiTheme="minorHAnsi" w:cs="Arial"/>
                <w:b/>
              </w:rPr>
            </w:pPr>
          </w:p>
        </w:tc>
      </w:tr>
      <w:tr w:rsidR="0061494D" w:rsidRPr="0093286D" w14:paraId="01A46A08" w14:textId="77777777" w:rsidTr="009846EE">
        <w:trPr>
          <w:trHeight w:val="567"/>
        </w:trPr>
        <w:tc>
          <w:tcPr>
            <w:tcW w:w="17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0F6F71" w14:textId="77777777" w:rsidR="0061494D" w:rsidRPr="00DC5D85" w:rsidRDefault="0061494D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Civil Drawing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303E9" w14:textId="77777777" w:rsidR="0061494D" w:rsidRPr="00DC5D85" w:rsidRDefault="0061494D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Floor plan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129F4E2" w14:textId="77777777" w:rsidR="0061494D" w:rsidRPr="0093286D" w:rsidRDefault="0061494D" w:rsidP="00DC5D85">
            <w:pPr>
              <w:rPr>
                <w:rFonts w:asciiTheme="minorHAnsi" w:hAnsiTheme="minorHAnsi" w:cs="Arial"/>
                <w:b/>
              </w:rPr>
            </w:pPr>
          </w:p>
        </w:tc>
      </w:tr>
      <w:tr w:rsidR="0061494D" w:rsidRPr="0093286D" w14:paraId="06F8BAF0" w14:textId="77777777" w:rsidTr="009846EE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8465E9" w14:textId="77777777" w:rsidR="0061494D" w:rsidRPr="00DC5D85" w:rsidRDefault="0061494D" w:rsidP="00F3213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66D8B" w14:textId="77777777" w:rsidR="0061494D" w:rsidRPr="00DC5D85" w:rsidRDefault="0061494D" w:rsidP="00F3213E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Sectional views from foundation to slab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5E540EE" w14:textId="77777777" w:rsidR="0061494D" w:rsidRPr="0093286D" w:rsidRDefault="0061494D" w:rsidP="00F3213E">
            <w:pPr>
              <w:rPr>
                <w:rFonts w:asciiTheme="minorHAnsi" w:hAnsiTheme="minorHAnsi" w:cs="Arial"/>
                <w:b/>
              </w:rPr>
            </w:pPr>
          </w:p>
        </w:tc>
      </w:tr>
      <w:tr w:rsidR="0061494D" w:rsidRPr="0093286D" w14:paraId="13FE6371" w14:textId="77777777" w:rsidTr="009846EE">
        <w:trPr>
          <w:trHeight w:val="567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283FD0" w14:textId="4BBB9D07" w:rsidR="0061494D" w:rsidRPr="00DC5D85" w:rsidRDefault="0061494D" w:rsidP="00F3213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Graphic Communication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4D200" w14:textId="3E0F039A" w:rsidR="0061494D" w:rsidRPr="009846EE" w:rsidRDefault="009846EE" w:rsidP="00F3213E">
            <w:pPr>
              <w:rPr>
                <w:rFonts w:asciiTheme="minorHAnsi" w:hAnsiTheme="minorHAnsi" w:cstheme="minorHAnsi"/>
              </w:rPr>
            </w:pPr>
            <w:r w:rsidRPr="009846EE">
              <w:rPr>
                <w:rFonts w:asciiTheme="minorHAnsi" w:hAnsiTheme="minorHAnsi" w:cstheme="minorHAnsi"/>
                <w:bCs/>
              </w:rPr>
              <w:t>Tinker CAD</w:t>
            </w:r>
            <w:r>
              <w:rPr>
                <w:rFonts w:asciiTheme="minorHAnsi" w:hAnsiTheme="minorHAnsi" w:cstheme="minorHAnsi"/>
              </w:rPr>
              <w:t xml:space="preserve"> App -Graphic Communication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1D990FC3" w14:textId="77777777" w:rsidR="0061494D" w:rsidRPr="0093286D" w:rsidRDefault="0061494D" w:rsidP="00F3213E">
            <w:pPr>
              <w:rPr>
                <w:rFonts w:asciiTheme="minorHAnsi" w:hAnsiTheme="minorHAnsi" w:cs="Arial"/>
                <w:b/>
              </w:rPr>
            </w:pPr>
          </w:p>
        </w:tc>
      </w:tr>
      <w:tr w:rsidR="0061494D" w:rsidRPr="0093286D" w14:paraId="5BD52120" w14:textId="77777777" w:rsidTr="009846EE">
        <w:trPr>
          <w:trHeight w:val="567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5F657E" w14:textId="2F07EC10" w:rsidR="0061494D" w:rsidRDefault="009846EE" w:rsidP="00F3213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PAT 2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5880A" w14:textId="0B4D0F27" w:rsidR="009846EE" w:rsidRPr="009846EE" w:rsidRDefault="009846EE" w:rsidP="00F3213E">
            <w:pPr>
              <w:rPr>
                <w:rFonts w:asciiTheme="minorHAnsi" w:hAnsiTheme="minorHAnsi" w:cs="Tahoma"/>
                <w:sz w:val="22"/>
                <w:szCs w:val="22"/>
              </w:rPr>
            </w:pPr>
            <w:r w:rsidRPr="009846EE">
              <w:rPr>
                <w:rFonts w:asciiTheme="minorHAnsi" w:hAnsiTheme="minorHAnsi" w:cstheme="minorHAnsi"/>
              </w:rPr>
              <w:t>Section A</w:t>
            </w:r>
            <w:r w:rsidRPr="009846EE">
              <w:rPr>
                <w:rFonts w:asciiTheme="minorHAnsi" w:hAnsiTheme="minorHAnsi" w:cstheme="minorHAnsi"/>
              </w:rPr>
              <w:t xml:space="preserve"> </w:t>
            </w:r>
            <w:r w:rsidRPr="009846EE">
              <w:rPr>
                <w:rFonts w:asciiTheme="minorHAnsi" w:hAnsiTheme="minorHAnsi" w:cstheme="minorHAnsi"/>
              </w:rPr>
              <w:t>- Research, design selection and instrument drawing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800A560" w14:textId="77777777" w:rsidR="0061494D" w:rsidRPr="0093286D" w:rsidRDefault="0061494D" w:rsidP="00F3213E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213990FD" w14:textId="77777777" w:rsidR="00081101" w:rsidRPr="0093286D" w:rsidRDefault="00081101" w:rsidP="00081101">
      <w:pPr>
        <w:rPr>
          <w:rFonts w:asciiTheme="minorHAnsi" w:hAnsiTheme="minorHAnsi" w:cs="Arial"/>
          <w:sz w:val="22"/>
          <w:szCs w:val="22"/>
        </w:rPr>
      </w:pPr>
    </w:p>
    <w:p w14:paraId="387BF075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01F2E4A0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6D2A6B7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14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7"/>
  </w:num>
  <w:num w:numId="12">
    <w:abstractNumId w:val="11"/>
  </w:num>
  <w:num w:numId="13">
    <w:abstractNumId w:val="3"/>
  </w:num>
  <w:num w:numId="14">
    <w:abstractNumId w:val="1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AUA4E7qJSwAAAA="/>
  </w:docVars>
  <w:rsids>
    <w:rsidRoot w:val="009A2269"/>
    <w:rsid w:val="0001199C"/>
    <w:rsid w:val="000304E7"/>
    <w:rsid w:val="000567C3"/>
    <w:rsid w:val="00080749"/>
    <w:rsid w:val="00081101"/>
    <w:rsid w:val="000B56B4"/>
    <w:rsid w:val="000D451D"/>
    <w:rsid w:val="00124F58"/>
    <w:rsid w:val="00194133"/>
    <w:rsid w:val="00252EC9"/>
    <w:rsid w:val="00274AB7"/>
    <w:rsid w:val="00293CCC"/>
    <w:rsid w:val="002A3D20"/>
    <w:rsid w:val="002C0C5A"/>
    <w:rsid w:val="002D0929"/>
    <w:rsid w:val="002E19EA"/>
    <w:rsid w:val="003039BE"/>
    <w:rsid w:val="00334C08"/>
    <w:rsid w:val="0034225D"/>
    <w:rsid w:val="003639A8"/>
    <w:rsid w:val="00363F82"/>
    <w:rsid w:val="003B673E"/>
    <w:rsid w:val="003D668E"/>
    <w:rsid w:val="003F3C87"/>
    <w:rsid w:val="004026AC"/>
    <w:rsid w:val="00422B44"/>
    <w:rsid w:val="004454D6"/>
    <w:rsid w:val="0044676E"/>
    <w:rsid w:val="00453BF5"/>
    <w:rsid w:val="00463858"/>
    <w:rsid w:val="004B40C4"/>
    <w:rsid w:val="004D484B"/>
    <w:rsid w:val="00507907"/>
    <w:rsid w:val="005368CA"/>
    <w:rsid w:val="00537847"/>
    <w:rsid w:val="005518A3"/>
    <w:rsid w:val="00554156"/>
    <w:rsid w:val="00583065"/>
    <w:rsid w:val="00590F66"/>
    <w:rsid w:val="005A6873"/>
    <w:rsid w:val="005C275F"/>
    <w:rsid w:val="005C45EE"/>
    <w:rsid w:val="005C5B8D"/>
    <w:rsid w:val="005D5A74"/>
    <w:rsid w:val="005F4039"/>
    <w:rsid w:val="005F4797"/>
    <w:rsid w:val="0061494D"/>
    <w:rsid w:val="006407C2"/>
    <w:rsid w:val="00676087"/>
    <w:rsid w:val="006820AE"/>
    <w:rsid w:val="00687AD7"/>
    <w:rsid w:val="006A1955"/>
    <w:rsid w:val="006B77E0"/>
    <w:rsid w:val="006F0970"/>
    <w:rsid w:val="006F3A26"/>
    <w:rsid w:val="007153EA"/>
    <w:rsid w:val="007227B6"/>
    <w:rsid w:val="00746672"/>
    <w:rsid w:val="00755A91"/>
    <w:rsid w:val="00781145"/>
    <w:rsid w:val="00783244"/>
    <w:rsid w:val="007E13B5"/>
    <w:rsid w:val="007F5D4F"/>
    <w:rsid w:val="0085093F"/>
    <w:rsid w:val="0087222D"/>
    <w:rsid w:val="008761B7"/>
    <w:rsid w:val="008A2B20"/>
    <w:rsid w:val="008F23F1"/>
    <w:rsid w:val="008F501F"/>
    <w:rsid w:val="009118BE"/>
    <w:rsid w:val="0093286D"/>
    <w:rsid w:val="0094260E"/>
    <w:rsid w:val="009568FE"/>
    <w:rsid w:val="00963DC6"/>
    <w:rsid w:val="009846EE"/>
    <w:rsid w:val="009A2269"/>
    <w:rsid w:val="009A5BA5"/>
    <w:rsid w:val="009A6572"/>
    <w:rsid w:val="009F1DD0"/>
    <w:rsid w:val="00A1318B"/>
    <w:rsid w:val="00A3055B"/>
    <w:rsid w:val="00A332D4"/>
    <w:rsid w:val="00A425FA"/>
    <w:rsid w:val="00A7767D"/>
    <w:rsid w:val="00A94F54"/>
    <w:rsid w:val="00AA74C2"/>
    <w:rsid w:val="00AC7343"/>
    <w:rsid w:val="00B4041E"/>
    <w:rsid w:val="00B56E34"/>
    <w:rsid w:val="00B920DD"/>
    <w:rsid w:val="00BB573E"/>
    <w:rsid w:val="00BD2DDD"/>
    <w:rsid w:val="00BE1F4C"/>
    <w:rsid w:val="00C00610"/>
    <w:rsid w:val="00C46287"/>
    <w:rsid w:val="00CC20ED"/>
    <w:rsid w:val="00CC7838"/>
    <w:rsid w:val="00CD455E"/>
    <w:rsid w:val="00D018EF"/>
    <w:rsid w:val="00D06A31"/>
    <w:rsid w:val="00D20795"/>
    <w:rsid w:val="00D220A4"/>
    <w:rsid w:val="00D23E01"/>
    <w:rsid w:val="00D921B9"/>
    <w:rsid w:val="00DB01BB"/>
    <w:rsid w:val="00DC5D85"/>
    <w:rsid w:val="00E70B45"/>
    <w:rsid w:val="00E83847"/>
    <w:rsid w:val="00E921FF"/>
    <w:rsid w:val="00EB0148"/>
    <w:rsid w:val="00EB111F"/>
    <w:rsid w:val="00EB37E8"/>
    <w:rsid w:val="00EC3695"/>
    <w:rsid w:val="00EE4D4F"/>
    <w:rsid w:val="00EE4F5E"/>
    <w:rsid w:val="00F06215"/>
    <w:rsid w:val="00F10874"/>
    <w:rsid w:val="00F25C6E"/>
    <w:rsid w:val="00F3213E"/>
    <w:rsid w:val="00F33989"/>
    <w:rsid w:val="00F73244"/>
    <w:rsid w:val="00F8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A58BE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6</cp:revision>
  <dcterms:created xsi:type="dcterms:W3CDTF">2020-12-07T12:10:00Z</dcterms:created>
  <dcterms:modified xsi:type="dcterms:W3CDTF">2021-03-24T14:56:00Z</dcterms:modified>
</cp:coreProperties>
</file>